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0E9258" w14:textId="77777777" w:rsidR="00492AA3" w:rsidRPr="00DE5D97" w:rsidRDefault="00492AA3" w:rsidP="00492AA3">
      <w:pPr>
        <w:spacing w:line="240" w:lineRule="auto"/>
        <w:ind w:left="-720" w:right="-1080"/>
        <w:rPr>
          <w:b/>
          <w:sz w:val="36"/>
          <w:szCs w:val="36"/>
        </w:rPr>
      </w:pPr>
      <w:r w:rsidRPr="00DE5D97">
        <w:rPr>
          <w:b/>
          <w:sz w:val="36"/>
          <w:szCs w:val="36"/>
        </w:rPr>
        <w:t xml:space="preserve">Appendix </w:t>
      </w:r>
      <w:r>
        <w:rPr>
          <w:b/>
          <w:sz w:val="36"/>
          <w:szCs w:val="36"/>
        </w:rPr>
        <w:t>I</w:t>
      </w:r>
      <w:r w:rsidRPr="00DE5D97">
        <w:rPr>
          <w:b/>
          <w:sz w:val="36"/>
          <w:szCs w:val="36"/>
        </w:rPr>
        <w:t xml:space="preserve">:  Application for </w:t>
      </w:r>
      <w:r>
        <w:rPr>
          <w:b/>
          <w:sz w:val="36"/>
          <w:szCs w:val="36"/>
        </w:rPr>
        <w:t>Advanced Training (</w:t>
      </w:r>
      <w:r w:rsidRPr="00DE5D97">
        <w:rPr>
          <w:b/>
          <w:sz w:val="36"/>
          <w:szCs w:val="36"/>
        </w:rPr>
        <w:t>AT</w:t>
      </w:r>
      <w:r>
        <w:rPr>
          <w:b/>
          <w:sz w:val="36"/>
          <w:szCs w:val="36"/>
        </w:rPr>
        <w:t>)</w:t>
      </w:r>
    </w:p>
    <w:p w14:paraId="051127D1" w14:textId="77777777" w:rsidR="00492AA3" w:rsidRPr="00DE5D97" w:rsidRDefault="00492AA3" w:rsidP="00492AA3">
      <w:pPr>
        <w:ind w:left="-720" w:right="-1080"/>
        <w:rPr>
          <w:b/>
          <w:sz w:val="28"/>
          <w:szCs w:val="28"/>
        </w:rPr>
      </w:pPr>
      <w:r w:rsidRPr="00DE5D97">
        <w:rPr>
          <w:b/>
          <w:sz w:val="28"/>
          <w:szCs w:val="28"/>
        </w:rPr>
        <w:t>Application to Conduct AT for South Texas Master Naturalist</w:t>
      </w:r>
    </w:p>
    <w:p w14:paraId="7E313B7D" w14:textId="77777777" w:rsidR="00492AA3" w:rsidRPr="00DE5D97" w:rsidRDefault="00492AA3" w:rsidP="00492AA3">
      <w:pPr>
        <w:ind w:left="-720" w:right="-1080"/>
        <w:rPr>
          <w:sz w:val="28"/>
          <w:szCs w:val="28"/>
          <w:u w:val="single"/>
        </w:rPr>
      </w:pPr>
      <w:r w:rsidRPr="00DE5D97">
        <w:rPr>
          <w:sz w:val="28"/>
          <w:szCs w:val="28"/>
          <w:u w:val="single"/>
        </w:rPr>
        <w:t>This form is for programs other than community and Partner AT, Monthly Meeting AT and Intern Training</w:t>
      </w:r>
      <w:r>
        <w:rPr>
          <w:sz w:val="28"/>
          <w:szCs w:val="28"/>
          <w:u w:val="single"/>
        </w:rPr>
        <w:t>.  All presentations should comply with the mission of TMN.</w:t>
      </w:r>
    </w:p>
    <w:p w14:paraId="41C41DF3" w14:textId="77777777" w:rsidR="00492AA3" w:rsidRDefault="00492AA3" w:rsidP="00492AA3">
      <w:pPr>
        <w:ind w:left="-720" w:right="-1080"/>
        <w:rPr>
          <w:b/>
        </w:rPr>
      </w:pPr>
      <w:r w:rsidRPr="008913DF">
        <w:rPr>
          <w:b/>
        </w:rPr>
        <w:t>Presenter Name:</w:t>
      </w:r>
    </w:p>
    <w:p w14:paraId="1BBDD0B7" w14:textId="77777777" w:rsidR="00492AA3" w:rsidRDefault="00492AA3" w:rsidP="00492AA3">
      <w:pPr>
        <w:ind w:left="-720" w:right="-1080"/>
        <w:rPr>
          <w:b/>
        </w:rPr>
      </w:pPr>
      <w:r w:rsidRPr="008913DF">
        <w:rPr>
          <w:b/>
        </w:rPr>
        <w:t>Presentation Title</w:t>
      </w:r>
      <w:r>
        <w:rPr>
          <w:b/>
        </w:rPr>
        <w:t>:</w:t>
      </w:r>
    </w:p>
    <w:p w14:paraId="5BFCC35C" w14:textId="77777777" w:rsidR="00492AA3" w:rsidRDefault="00492AA3" w:rsidP="00492AA3">
      <w:pPr>
        <w:ind w:left="-720" w:right="-1080"/>
        <w:rPr>
          <w:b/>
        </w:rPr>
      </w:pPr>
    </w:p>
    <w:p w14:paraId="0ADF9A2F" w14:textId="77777777" w:rsidR="00492AA3" w:rsidRPr="008913DF" w:rsidRDefault="00492AA3" w:rsidP="00492AA3">
      <w:pPr>
        <w:ind w:left="-720" w:right="-1080"/>
        <w:rPr>
          <w:b/>
        </w:rPr>
      </w:pPr>
      <w:r>
        <w:rPr>
          <w:b/>
        </w:rPr>
        <w:t xml:space="preserve">Type of Training:  </w:t>
      </w:r>
      <w:r w:rsidRPr="008913DF">
        <w:t>Is this field</w:t>
      </w:r>
      <w:r>
        <w:t xml:space="preserve"> (or laboratory)</w:t>
      </w:r>
      <w:r w:rsidRPr="008913DF">
        <w:t>, classroom or combination</w:t>
      </w:r>
      <w:r>
        <w:t xml:space="preserve"> training</w:t>
      </w:r>
      <w:r w:rsidRPr="008913DF">
        <w:t xml:space="preserve"> (Circle one)</w:t>
      </w:r>
      <w:r>
        <w:t>.</w:t>
      </w:r>
    </w:p>
    <w:p w14:paraId="3F2AB6EB" w14:textId="50798C90" w:rsidR="00492AA3" w:rsidRDefault="00492AA3" w:rsidP="00492AA3">
      <w:pPr>
        <w:ind w:left="-720" w:right="-1080"/>
      </w:pPr>
      <w:r w:rsidRPr="008913DF">
        <w:rPr>
          <w:b/>
        </w:rPr>
        <w:t>Hours for Advanced Training Presentation:</w:t>
      </w:r>
      <w:r>
        <w:t xml:space="preserve">    </w:t>
      </w:r>
      <w:r>
        <w:t xml:space="preserve">1, </w:t>
      </w:r>
      <w:r>
        <w:t>2, 3, 4, 5,</w:t>
      </w:r>
      <w:bookmarkStart w:id="0" w:name="_GoBack"/>
      <w:bookmarkEnd w:id="0"/>
      <w:r>
        <w:t xml:space="preserve"> 6 (Circle one).</w:t>
      </w:r>
    </w:p>
    <w:p w14:paraId="64B837E6" w14:textId="77777777" w:rsidR="00492AA3" w:rsidRPr="008913DF" w:rsidRDefault="00492AA3" w:rsidP="00492AA3">
      <w:pPr>
        <w:ind w:left="-720" w:right="-1080"/>
        <w:rPr>
          <w:b/>
        </w:rPr>
      </w:pPr>
      <w:r w:rsidRPr="008913DF">
        <w:rPr>
          <w:b/>
        </w:rPr>
        <w:t>Objectives for the Presentation:</w:t>
      </w:r>
    </w:p>
    <w:p w14:paraId="0A456D4A" w14:textId="77777777" w:rsidR="00492AA3" w:rsidRDefault="00492AA3" w:rsidP="00492AA3">
      <w:pPr>
        <w:ind w:left="-720" w:right="-1080"/>
      </w:pPr>
    </w:p>
    <w:p w14:paraId="247E7797" w14:textId="77777777" w:rsidR="00492AA3" w:rsidRDefault="00492AA3" w:rsidP="00492AA3">
      <w:pPr>
        <w:ind w:left="-720" w:right="-1080"/>
      </w:pPr>
    </w:p>
    <w:p w14:paraId="22BEAF2E" w14:textId="77777777" w:rsidR="00492AA3" w:rsidRDefault="00492AA3" w:rsidP="00492AA3">
      <w:pPr>
        <w:ind w:left="-720" w:right="-1080"/>
        <w:rPr>
          <w:b/>
        </w:rPr>
      </w:pPr>
      <w:r w:rsidRPr="008913DF">
        <w:rPr>
          <w:b/>
        </w:rPr>
        <w:t>What should Master Naturalist</w:t>
      </w:r>
      <w:r>
        <w:rPr>
          <w:b/>
        </w:rPr>
        <w:t>s</w:t>
      </w:r>
      <w:r w:rsidRPr="008913DF">
        <w:rPr>
          <w:b/>
        </w:rPr>
        <w:t xml:space="preserve"> leave the presentation knowing or understanding?</w:t>
      </w:r>
    </w:p>
    <w:p w14:paraId="08532A97" w14:textId="77777777" w:rsidR="00492AA3" w:rsidRDefault="00492AA3" w:rsidP="00492AA3">
      <w:pPr>
        <w:ind w:left="-720" w:right="-1080"/>
        <w:rPr>
          <w:b/>
        </w:rPr>
      </w:pPr>
    </w:p>
    <w:p w14:paraId="7995A324" w14:textId="77777777" w:rsidR="00492AA3" w:rsidRPr="008913DF" w:rsidRDefault="00492AA3" w:rsidP="00492AA3">
      <w:pPr>
        <w:ind w:left="-720" w:right="-1080"/>
        <w:rPr>
          <w:b/>
        </w:rPr>
      </w:pPr>
    </w:p>
    <w:p w14:paraId="7CA0966F" w14:textId="77777777" w:rsidR="00492AA3" w:rsidRPr="008913DF" w:rsidRDefault="00492AA3" w:rsidP="00492AA3">
      <w:pPr>
        <w:ind w:left="-720" w:right="-1080"/>
        <w:rPr>
          <w:b/>
        </w:rPr>
      </w:pPr>
      <w:r w:rsidRPr="008913DF">
        <w:rPr>
          <w:b/>
        </w:rPr>
        <w:t>Facility/Equipment:</w:t>
      </w:r>
    </w:p>
    <w:p w14:paraId="37B811FE" w14:textId="77777777" w:rsidR="00492AA3" w:rsidRPr="008913DF" w:rsidRDefault="00492AA3" w:rsidP="00492AA3">
      <w:pPr>
        <w:ind w:left="-720" w:right="-1080"/>
        <w:rPr>
          <w:b/>
        </w:rPr>
      </w:pPr>
    </w:p>
    <w:p w14:paraId="2B9705E1" w14:textId="77777777" w:rsidR="00492AA3" w:rsidRDefault="00492AA3" w:rsidP="00492AA3">
      <w:pPr>
        <w:ind w:left="-720" w:right="-1080"/>
        <w:rPr>
          <w:b/>
        </w:rPr>
      </w:pPr>
      <w:r w:rsidRPr="008913DF">
        <w:rPr>
          <w:b/>
        </w:rPr>
        <w:t>Supplies provided by participants</w:t>
      </w:r>
      <w:r>
        <w:rPr>
          <w:b/>
        </w:rPr>
        <w:t xml:space="preserve"> (notebooks, lunch, outdoor apparel)</w:t>
      </w:r>
      <w:r w:rsidRPr="008913DF">
        <w:rPr>
          <w:b/>
        </w:rPr>
        <w:t>:</w:t>
      </w:r>
    </w:p>
    <w:p w14:paraId="5BC962F3" w14:textId="77777777" w:rsidR="00492AA3" w:rsidRDefault="00492AA3" w:rsidP="00492AA3">
      <w:pPr>
        <w:ind w:left="-720" w:right="-1080"/>
        <w:rPr>
          <w:b/>
        </w:rPr>
      </w:pPr>
    </w:p>
    <w:p w14:paraId="57E5F8CA" w14:textId="77777777" w:rsidR="00492AA3" w:rsidRPr="008913DF" w:rsidRDefault="00492AA3" w:rsidP="00492AA3">
      <w:pPr>
        <w:ind w:left="-720" w:right="-1080"/>
        <w:rPr>
          <w:b/>
        </w:rPr>
      </w:pPr>
    </w:p>
    <w:p w14:paraId="2C864888" w14:textId="77777777" w:rsidR="00492AA3" w:rsidRPr="008913DF" w:rsidRDefault="00492AA3" w:rsidP="00492AA3">
      <w:pPr>
        <w:ind w:left="-720" w:right="-1080"/>
        <w:rPr>
          <w:b/>
        </w:rPr>
      </w:pPr>
      <w:r w:rsidRPr="008913DF">
        <w:rPr>
          <w:b/>
        </w:rPr>
        <w:t>Supply Cost/Gratuity</w:t>
      </w:r>
      <w:r>
        <w:rPr>
          <w:b/>
        </w:rPr>
        <w:t xml:space="preserve"> (if any)</w:t>
      </w:r>
      <w:r w:rsidRPr="008913DF">
        <w:rPr>
          <w:b/>
        </w:rPr>
        <w:t>:</w:t>
      </w:r>
    </w:p>
    <w:p w14:paraId="36995981" w14:textId="77777777" w:rsidR="00492AA3" w:rsidRPr="008913DF" w:rsidRDefault="00492AA3" w:rsidP="00492AA3">
      <w:pPr>
        <w:ind w:left="-720" w:right="-1080"/>
        <w:rPr>
          <w:b/>
        </w:rPr>
      </w:pPr>
    </w:p>
    <w:p w14:paraId="340B8A5F" w14:textId="77777777" w:rsidR="00492AA3" w:rsidRDefault="00492AA3" w:rsidP="00492AA3">
      <w:pPr>
        <w:ind w:left="-720" w:right="-1080"/>
      </w:pPr>
      <w:r w:rsidRPr="008913DF">
        <w:rPr>
          <w:b/>
        </w:rPr>
        <w:t>Time of Year to Conduct Presentation:</w:t>
      </w:r>
      <w:r>
        <w:t xml:space="preserve">  Please include season, morning, afternoon or all day.</w:t>
      </w:r>
    </w:p>
    <w:p w14:paraId="39C8368E" w14:textId="77777777" w:rsidR="00492AA3" w:rsidRDefault="00492AA3" w:rsidP="00492AA3">
      <w:pPr>
        <w:ind w:left="-720" w:right="-1080"/>
      </w:pPr>
    </w:p>
    <w:p w14:paraId="50E1A978" w14:textId="77777777" w:rsidR="00492AA3" w:rsidRDefault="00492AA3" w:rsidP="00492AA3">
      <w:pPr>
        <w:ind w:left="-720" w:right="-1080"/>
        <w:rPr>
          <w:b/>
        </w:rPr>
      </w:pPr>
      <w:r w:rsidRPr="00B956D9">
        <w:rPr>
          <w:b/>
        </w:rPr>
        <w:t>Possible Dates:</w:t>
      </w:r>
    </w:p>
    <w:p w14:paraId="7C2F5029" w14:textId="77777777" w:rsidR="00492AA3" w:rsidRDefault="00492AA3" w:rsidP="00492AA3">
      <w:pPr>
        <w:ind w:left="-720" w:right="-1080"/>
        <w:rPr>
          <w:b/>
        </w:rPr>
      </w:pPr>
    </w:p>
    <w:p w14:paraId="3E23207E" w14:textId="77777777" w:rsidR="00492AA3" w:rsidRDefault="00492AA3" w:rsidP="00492AA3">
      <w:pPr>
        <w:ind w:left="-720" w:right="-1080"/>
        <w:rPr>
          <w:b/>
        </w:rPr>
      </w:pPr>
      <w:r>
        <w:rPr>
          <w:b/>
        </w:rPr>
        <w:t>Minimum and Maximum Number of Participants:</w:t>
      </w:r>
    </w:p>
    <w:p w14:paraId="42AFF292" w14:textId="1A060239" w:rsidR="00B133F2" w:rsidRDefault="00492AA3" w:rsidP="00492AA3">
      <w:pPr>
        <w:ind w:left="-720" w:right="-1080"/>
        <w:jc w:val="both"/>
      </w:pPr>
      <w:r w:rsidRPr="0090180D">
        <w:rPr>
          <w:sz w:val="18"/>
          <w:szCs w:val="18"/>
        </w:rPr>
        <w:t>TMN Mission: “</w:t>
      </w:r>
      <w:r>
        <w:rPr>
          <w:sz w:val="18"/>
          <w:szCs w:val="18"/>
        </w:rPr>
        <w:t>T</w:t>
      </w:r>
      <w:r w:rsidRPr="0090180D">
        <w:rPr>
          <w:sz w:val="18"/>
          <w:szCs w:val="18"/>
        </w:rPr>
        <w:t>o develop a corps of well-informed volunteers who provide education, outreach, and service dedicated to the beneficial management of natural resources and natural areas within their communities for the state of Texas</w:t>
      </w:r>
      <w:r>
        <w:rPr>
          <w:sz w:val="18"/>
          <w:szCs w:val="18"/>
        </w:rPr>
        <w:t>.</w:t>
      </w:r>
      <w:r w:rsidRPr="0090180D">
        <w:rPr>
          <w:sz w:val="18"/>
          <w:szCs w:val="18"/>
        </w:rPr>
        <w:t>”</w:t>
      </w:r>
    </w:p>
    <w:sectPr w:rsidR="00B133F2" w:rsidSect="00873D72">
      <w:headerReference w:type="default" r:id="rId4"/>
      <w:footerReference w:type="default" r:id="rId5"/>
      <w:pgSz w:w="12240" w:h="15840"/>
      <w:pgMar w:top="1440" w:right="72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14739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096D54" w14:textId="77777777" w:rsidR="00C8740E" w:rsidRDefault="00492A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B3D8BB" w14:textId="77777777" w:rsidR="00C8740E" w:rsidRDefault="00492AA3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960CAC" w14:textId="77777777" w:rsidR="00C8740E" w:rsidRDefault="00492AA3">
    <w:pPr>
      <w:pStyle w:val="Header"/>
    </w:pPr>
    <w:r>
      <w:t>Protocols, Policies and Procedures</w:t>
    </w:r>
    <w:r>
      <w:ptab w:relativeTo="margin" w:alignment="center" w:leader="none"/>
    </w:r>
    <w:r>
      <w:t>South Texas Chapter</w:t>
    </w:r>
    <w:r>
      <w:ptab w:relativeTo="margin" w:alignment="right" w:leader="none"/>
    </w:r>
    <w:r>
      <w:t>May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MTQxMTc1MTczMDJX0lEKTi0uzszPAykwrAUASNYH9ywAAAA="/>
  </w:docVars>
  <w:rsids>
    <w:rsidRoot w:val="00492AA3"/>
    <w:rsid w:val="00492AA3"/>
    <w:rsid w:val="00B13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28CF1"/>
  <w15:chartTrackingRefBased/>
  <w15:docId w15:val="{5687316E-574C-4137-BB58-0552CB9C7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AA3"/>
    <w:pPr>
      <w:spacing w:after="160" w:line="259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2A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2AA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492A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2AA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y Bissell</dc:creator>
  <cp:keywords/>
  <dc:description/>
  <cp:lastModifiedBy>Randy Bissell</cp:lastModifiedBy>
  <cp:revision>1</cp:revision>
  <dcterms:created xsi:type="dcterms:W3CDTF">2020-01-25T15:57:00Z</dcterms:created>
  <dcterms:modified xsi:type="dcterms:W3CDTF">2020-01-25T15:58:00Z</dcterms:modified>
</cp:coreProperties>
</file>